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215124" w14:textId="2982F8CC" w:rsidR="00A34622" w:rsidRDefault="002E5027" w:rsidP="00A34622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  <w:r>
        <w:rPr>
          <w:rFonts w:asciiTheme="majorHAnsi" w:eastAsia="Times New Roman" w:hAnsiTheme="majorHAnsi" w:cs="Arial"/>
          <w:snapToGrid w:val="0"/>
          <w:lang w:eastAsia="pl-PL"/>
        </w:rPr>
        <w:t>Zawoja, dnia 07</w:t>
      </w:r>
      <w:r w:rsidR="00A34622">
        <w:rPr>
          <w:rFonts w:asciiTheme="majorHAnsi" w:eastAsia="Times New Roman" w:hAnsiTheme="majorHAnsi" w:cs="Arial"/>
          <w:snapToGrid w:val="0"/>
          <w:lang w:eastAsia="pl-PL"/>
        </w:rPr>
        <w:t>.0</w:t>
      </w:r>
      <w:r>
        <w:rPr>
          <w:rFonts w:asciiTheme="majorHAnsi" w:eastAsia="Times New Roman" w:hAnsiTheme="majorHAnsi" w:cs="Arial"/>
          <w:snapToGrid w:val="0"/>
          <w:lang w:eastAsia="pl-PL"/>
        </w:rPr>
        <w:t>4</w:t>
      </w:r>
      <w:r w:rsidR="00A34622">
        <w:rPr>
          <w:rFonts w:asciiTheme="majorHAnsi" w:eastAsia="Times New Roman" w:hAnsiTheme="majorHAnsi" w:cs="Arial"/>
          <w:snapToGrid w:val="0"/>
          <w:lang w:eastAsia="pl-PL"/>
        </w:rPr>
        <w:t>.2022 r.</w:t>
      </w:r>
    </w:p>
    <w:p w14:paraId="5A32B415" w14:textId="77777777" w:rsidR="00A34622" w:rsidRDefault="00A34622" w:rsidP="00A34622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</w:p>
    <w:p w14:paraId="663379F2" w14:textId="77777777" w:rsidR="00A34622" w:rsidRDefault="00A34622" w:rsidP="00A34622">
      <w:pPr>
        <w:spacing w:after="0" w:line="240" w:lineRule="auto"/>
        <w:rPr>
          <w:rFonts w:asciiTheme="majorHAnsi" w:eastAsia="Times New Roman" w:hAnsiTheme="majorHAnsi" w:cs="Arial"/>
          <w:b/>
          <w:snapToGrid w:val="0"/>
          <w:lang w:eastAsia="pl-PL"/>
        </w:rPr>
      </w:pPr>
      <w:r>
        <w:rPr>
          <w:rFonts w:asciiTheme="majorHAnsi" w:eastAsia="Times New Roman" w:hAnsiTheme="majorHAnsi" w:cs="Arial"/>
          <w:b/>
          <w:snapToGrid w:val="0"/>
          <w:lang w:eastAsia="pl-PL"/>
        </w:rPr>
        <w:t>Zamawiający:</w:t>
      </w:r>
    </w:p>
    <w:p w14:paraId="5FDA1D77" w14:textId="77777777" w:rsidR="00A34622" w:rsidRPr="00FF42B5" w:rsidRDefault="00A34622" w:rsidP="00A34622">
      <w:pPr>
        <w:widowControl w:val="0"/>
        <w:spacing w:after="0" w:line="120" w:lineRule="atLeast"/>
        <w:ind w:left="5664" w:hanging="5664"/>
        <w:jc w:val="both"/>
        <w:rPr>
          <w:rFonts w:ascii="Cambria" w:eastAsia="Calibri" w:hAnsi="Cambria"/>
          <w:b/>
          <w:spacing w:val="-2"/>
        </w:rPr>
      </w:pPr>
      <w:r w:rsidRPr="00FF42B5">
        <w:rPr>
          <w:rFonts w:ascii="Cambria" w:eastAsia="Calibri" w:hAnsi="Cambria"/>
          <w:b/>
          <w:spacing w:val="-2"/>
        </w:rPr>
        <w:t>Gmina Zawoja</w:t>
      </w:r>
    </w:p>
    <w:p w14:paraId="4DA9554A" w14:textId="77777777" w:rsidR="00A34622" w:rsidRPr="003D5ACC" w:rsidRDefault="00A34622" w:rsidP="00A34622">
      <w:pPr>
        <w:widowControl w:val="0"/>
        <w:spacing w:after="0" w:line="120" w:lineRule="atLeast"/>
        <w:ind w:left="5664" w:hanging="5664"/>
        <w:jc w:val="both"/>
        <w:rPr>
          <w:rFonts w:ascii="Cambria" w:eastAsia="Calibri" w:hAnsi="Cambria" w:cs="Arial"/>
          <w:b/>
          <w:color w:val="000000"/>
        </w:rPr>
      </w:pPr>
      <w:r w:rsidRPr="00FF42B5">
        <w:rPr>
          <w:rFonts w:ascii="Cambria" w:eastAsia="Calibri" w:hAnsi="Cambria"/>
          <w:b/>
          <w:spacing w:val="-2"/>
        </w:rPr>
        <w:t>34-222 Zawoja 1307</w:t>
      </w:r>
      <w:r w:rsidRPr="003D5ACC">
        <w:rPr>
          <w:rFonts w:ascii="Cambria" w:eastAsia="Calibri" w:hAnsi="Cambria" w:cs="Arial"/>
          <w:b/>
        </w:rPr>
        <w:t xml:space="preserve"> </w:t>
      </w:r>
    </w:p>
    <w:p w14:paraId="7439E9C5" w14:textId="77777777" w:rsidR="00A34622" w:rsidRPr="00A21ABF" w:rsidRDefault="00A34622" w:rsidP="00A34622">
      <w:pPr>
        <w:widowControl w:val="0"/>
        <w:tabs>
          <w:tab w:val="left" w:pos="851"/>
        </w:tabs>
        <w:spacing w:after="0"/>
        <w:jc w:val="both"/>
        <w:rPr>
          <w:rFonts w:asciiTheme="majorHAnsi" w:hAnsiTheme="majorHAnsi"/>
          <w:b/>
          <w:bCs/>
        </w:rPr>
      </w:pPr>
    </w:p>
    <w:p w14:paraId="6CCA2E5D" w14:textId="77777777" w:rsidR="00A34622" w:rsidRPr="00A21ABF" w:rsidRDefault="00A34622" w:rsidP="00A34622">
      <w:pPr>
        <w:autoSpaceDE w:val="0"/>
        <w:autoSpaceDN w:val="0"/>
        <w:spacing w:after="0" w:line="240" w:lineRule="auto"/>
        <w:jc w:val="center"/>
        <w:rPr>
          <w:rFonts w:asciiTheme="majorHAnsi" w:hAnsiTheme="majorHAnsi" w:cs="Times New Roman"/>
          <w:b/>
          <w:bCs/>
          <w:lang w:eastAsia="pl-PL"/>
        </w:rPr>
      </w:pPr>
      <w:r w:rsidRPr="00A21ABF">
        <w:rPr>
          <w:rFonts w:asciiTheme="majorHAnsi" w:hAnsiTheme="majorHAnsi" w:cs="Times New Roman"/>
          <w:b/>
          <w:bCs/>
          <w:lang w:eastAsia="pl-PL"/>
        </w:rPr>
        <w:t>INFORMACJA O WYBORZE OFERTY</w:t>
      </w:r>
    </w:p>
    <w:p w14:paraId="2361931C" w14:textId="77777777" w:rsidR="00A34622" w:rsidRPr="00A21ABF" w:rsidRDefault="00A34622" w:rsidP="00A34622">
      <w:pPr>
        <w:spacing w:after="0" w:line="240" w:lineRule="auto"/>
        <w:jc w:val="both"/>
        <w:rPr>
          <w:rFonts w:asciiTheme="majorHAnsi" w:eastAsia="Times New Roman" w:hAnsiTheme="majorHAnsi" w:cs="Arial"/>
          <w:b/>
          <w:lang w:eastAsia="pl-PL"/>
        </w:rPr>
      </w:pPr>
    </w:p>
    <w:p w14:paraId="521335C8" w14:textId="2B1E4B49" w:rsidR="004A06A6" w:rsidRPr="00AD41D0" w:rsidRDefault="00A34622" w:rsidP="00AD41D0">
      <w:pPr>
        <w:pStyle w:val="Nagwek3"/>
      </w:pPr>
      <w:r w:rsidRPr="00A21ABF">
        <w:rPr>
          <w:rFonts w:asciiTheme="majorHAnsi" w:eastAsia="Calibri" w:hAnsiTheme="majorHAnsi" w:cs="Arial"/>
        </w:rPr>
        <w:t xml:space="preserve">Dotyczy: </w:t>
      </w:r>
      <w:r w:rsidR="00414C07" w:rsidRPr="00414C07">
        <w:rPr>
          <w:rFonts w:eastAsia="Calibri" w:cstheme="minorHAnsi"/>
        </w:rPr>
        <w:t>:„</w:t>
      </w:r>
      <w:r w:rsidR="002E5027" w:rsidRPr="002E5027">
        <w:t xml:space="preserve"> </w:t>
      </w:r>
      <w:r w:rsidR="006F2A19" w:rsidRPr="006F2A19">
        <w:rPr>
          <w:rFonts w:eastAsia="Calibri" w:cstheme="minorHAnsi"/>
        </w:rPr>
        <w:t>Dotyczy Zakup 2 ciągników wraz z niezbędnym osprzętem(3) (ID 583466)</w:t>
      </w:r>
      <w:r w:rsidRPr="00A21ABF">
        <w:rPr>
          <w:rFonts w:asciiTheme="majorHAnsi" w:eastAsia="Calibri" w:hAnsiTheme="majorHAnsi" w:cs="Arial"/>
        </w:rPr>
        <w:t>; nr ref</w:t>
      </w:r>
      <w:r>
        <w:rPr>
          <w:rFonts w:asciiTheme="majorHAnsi" w:eastAsia="Calibri" w:hAnsiTheme="majorHAnsi" w:cs="Arial"/>
        </w:rPr>
        <w:t>:</w:t>
      </w:r>
      <w:r w:rsidRPr="00A21ABF">
        <w:rPr>
          <w:rFonts w:asciiTheme="majorHAnsi" w:eastAsia="Calibri" w:hAnsiTheme="majorHAnsi" w:cs="Arial"/>
        </w:rPr>
        <w:t xml:space="preserve"> </w:t>
      </w:r>
      <w:r w:rsidRPr="00FF42B5">
        <w:rPr>
          <w:rFonts w:ascii="Cambria" w:hAnsi="Cambria"/>
        </w:rPr>
        <w:t>ZP.271.1</w:t>
      </w:r>
      <w:r w:rsidR="006F2A19">
        <w:rPr>
          <w:rFonts w:ascii="Cambria" w:hAnsi="Cambria"/>
          <w:b w:val="0"/>
          <w:bCs w:val="0"/>
        </w:rPr>
        <w:t>5</w:t>
      </w:r>
      <w:r w:rsidRPr="00FF42B5">
        <w:rPr>
          <w:rFonts w:ascii="Cambria" w:hAnsi="Cambria"/>
        </w:rPr>
        <w:t>.2022.AW</w:t>
      </w:r>
    </w:p>
    <w:p w14:paraId="7C271DF5" w14:textId="77777777" w:rsidR="000754A7" w:rsidRPr="00A21ABF" w:rsidRDefault="000754A7" w:rsidP="000754A7">
      <w:pPr>
        <w:widowControl w:val="0"/>
        <w:spacing w:after="0" w:line="240" w:lineRule="auto"/>
        <w:jc w:val="both"/>
        <w:rPr>
          <w:rFonts w:asciiTheme="majorHAnsi" w:eastAsia="Times New Roman" w:hAnsiTheme="majorHAnsi" w:cs="Arial"/>
          <w:b/>
          <w:color w:val="002060"/>
          <w:lang w:eastAsia="pl-PL"/>
        </w:rPr>
      </w:pPr>
    </w:p>
    <w:p w14:paraId="03B5460E" w14:textId="6768E9C6" w:rsidR="003052CF" w:rsidRPr="00A21ABF" w:rsidRDefault="00E25BC4" w:rsidP="00FD0E1D">
      <w:pPr>
        <w:widowControl w:val="0"/>
        <w:spacing w:before="120" w:after="0"/>
        <w:ind w:firstLine="284"/>
        <w:jc w:val="both"/>
        <w:rPr>
          <w:rFonts w:asciiTheme="majorHAnsi" w:eastAsia="Calibri" w:hAnsiTheme="majorHAnsi" w:cs="Arial"/>
        </w:rPr>
      </w:pPr>
      <w:r w:rsidRPr="00A21ABF">
        <w:rPr>
          <w:rFonts w:asciiTheme="majorHAnsi" w:eastAsia="Calibri" w:hAnsiTheme="majorHAnsi" w:cs="Arial"/>
        </w:rPr>
        <w:t xml:space="preserve">Działając na podstawie art. 253 </w:t>
      </w:r>
      <w:r w:rsidR="00EC3215">
        <w:rPr>
          <w:rFonts w:asciiTheme="majorHAnsi" w:eastAsia="Calibri" w:hAnsiTheme="majorHAnsi" w:cs="Arial"/>
        </w:rPr>
        <w:t>ust. 1</w:t>
      </w:r>
      <w:r w:rsidR="003052CF" w:rsidRPr="00A21ABF">
        <w:rPr>
          <w:rFonts w:asciiTheme="majorHAnsi" w:eastAsia="Calibri" w:hAnsiTheme="majorHAnsi" w:cs="Arial"/>
        </w:rPr>
        <w:t xml:space="preserve"> </w:t>
      </w:r>
      <w:r w:rsidR="000754A7" w:rsidRPr="00A21ABF">
        <w:rPr>
          <w:rFonts w:asciiTheme="majorHAnsi" w:eastAsia="Calibri" w:hAnsiTheme="majorHAnsi" w:cs="Arial"/>
        </w:rPr>
        <w:t xml:space="preserve">ustawy z </w:t>
      </w:r>
      <w:r w:rsidR="004A06A6" w:rsidRPr="00A21ABF">
        <w:rPr>
          <w:rFonts w:asciiTheme="majorHAnsi" w:eastAsia="Calibri" w:hAnsiTheme="majorHAnsi" w:cs="Arial"/>
        </w:rPr>
        <w:t xml:space="preserve">dnia </w:t>
      </w:r>
      <w:r w:rsidR="000754A7" w:rsidRPr="00A21ABF">
        <w:rPr>
          <w:rFonts w:asciiTheme="majorHAnsi" w:eastAsia="Calibri" w:hAnsiTheme="majorHAnsi" w:cs="Arial"/>
        </w:rPr>
        <w:t>11 września 2019 r</w:t>
      </w:r>
      <w:r w:rsidR="00A45BFA" w:rsidRPr="00A21ABF">
        <w:rPr>
          <w:rFonts w:asciiTheme="majorHAnsi" w:eastAsia="Calibri" w:hAnsiTheme="majorHAnsi" w:cs="Arial"/>
        </w:rPr>
        <w:t xml:space="preserve">. – </w:t>
      </w:r>
      <w:r w:rsidR="000754A7" w:rsidRPr="00A21ABF">
        <w:rPr>
          <w:rFonts w:asciiTheme="majorHAnsi" w:eastAsia="Calibri" w:hAnsiTheme="majorHAnsi" w:cs="Arial"/>
        </w:rPr>
        <w:t xml:space="preserve">Prawo zamówień publicznych </w:t>
      </w:r>
      <w:r w:rsidR="00DF4FFF" w:rsidRPr="00192D3A">
        <w:rPr>
          <w:rFonts w:ascii="Calibri" w:hAnsi="Calibri" w:cs="Calibri"/>
        </w:rPr>
        <w:t>(</w:t>
      </w:r>
      <w:r w:rsidR="00DF4FFF" w:rsidRPr="00977181">
        <w:rPr>
          <w:rFonts w:ascii="Calibri" w:hAnsi="Calibri" w:cs="Calibri"/>
        </w:rPr>
        <w:t>Dz.U.2021.1129 t.j. z dnia 2021.06.24</w:t>
      </w:r>
      <w:r w:rsidR="00DF4FFF" w:rsidRPr="00192D3A">
        <w:rPr>
          <w:rFonts w:ascii="Calibri" w:hAnsi="Calibri" w:cs="Calibri"/>
        </w:rPr>
        <w:t>)</w:t>
      </w:r>
      <w:r w:rsidR="000754A7" w:rsidRPr="00A21ABF">
        <w:rPr>
          <w:rFonts w:asciiTheme="majorHAnsi" w:eastAsia="Calibri" w:hAnsiTheme="majorHAnsi" w:cs="Arial"/>
        </w:rPr>
        <w:t xml:space="preserve">, </w:t>
      </w:r>
      <w:r w:rsidR="003052CF" w:rsidRPr="00A21ABF">
        <w:rPr>
          <w:rFonts w:asciiTheme="majorHAnsi" w:eastAsia="Calibri" w:hAnsiTheme="majorHAnsi" w:cs="Arial"/>
        </w:rPr>
        <w:t>zamawiający informuje, że dokonał wy</w:t>
      </w:r>
      <w:r w:rsidR="00FE0DA1" w:rsidRPr="00A21ABF">
        <w:rPr>
          <w:rFonts w:asciiTheme="majorHAnsi" w:eastAsia="Calibri" w:hAnsiTheme="majorHAnsi" w:cs="Arial"/>
        </w:rPr>
        <w:t>boru oferty najkorzystniejszej.</w:t>
      </w:r>
    </w:p>
    <w:p w14:paraId="5C4D38E9" w14:textId="77777777" w:rsidR="003052CF" w:rsidRPr="00BD69F8" w:rsidRDefault="003052CF" w:rsidP="00FD0E1D">
      <w:pPr>
        <w:widowControl w:val="0"/>
        <w:spacing w:after="0"/>
        <w:jc w:val="both"/>
        <w:rPr>
          <w:rFonts w:asciiTheme="majorHAnsi" w:eastAsia="Calibri" w:hAnsiTheme="majorHAnsi" w:cs="Arial"/>
          <w:sz w:val="20"/>
          <w:szCs w:val="20"/>
        </w:rPr>
      </w:pPr>
    </w:p>
    <w:p w14:paraId="073C4E18" w14:textId="4CDDEE50" w:rsidR="00AD41D0" w:rsidRDefault="00B74053" w:rsidP="00AD41D0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  <w:b/>
        </w:rPr>
      </w:pPr>
      <w:r>
        <w:rPr>
          <w:rFonts w:asciiTheme="majorHAnsi" w:eastAsia="Calibri" w:hAnsiTheme="majorHAnsi" w:cs="Arial"/>
        </w:rPr>
        <w:t>J</w:t>
      </w:r>
      <w:r w:rsidR="00A34622" w:rsidRPr="0011658A">
        <w:rPr>
          <w:rFonts w:asciiTheme="majorHAnsi" w:eastAsia="Calibri" w:hAnsiTheme="majorHAnsi" w:cs="Arial"/>
        </w:rPr>
        <w:t xml:space="preserve">ako ofertę </w:t>
      </w:r>
      <w:r w:rsidR="00A34622">
        <w:rPr>
          <w:rFonts w:asciiTheme="majorHAnsi" w:eastAsia="Calibri" w:hAnsiTheme="majorHAnsi" w:cs="Arial"/>
        </w:rPr>
        <w:t xml:space="preserve">najkorzystniejszą uznano ofertę </w:t>
      </w:r>
      <w:r w:rsidR="00A34622" w:rsidRPr="0011658A">
        <w:rPr>
          <w:rFonts w:asciiTheme="majorHAnsi" w:eastAsia="Calibri" w:hAnsiTheme="majorHAnsi" w:cs="Arial"/>
        </w:rPr>
        <w:t xml:space="preserve">nr </w:t>
      </w:r>
      <w:r w:rsidR="00EF400C">
        <w:rPr>
          <w:rFonts w:asciiTheme="majorHAnsi" w:eastAsia="Calibri" w:hAnsiTheme="majorHAnsi" w:cs="Arial"/>
        </w:rPr>
        <w:t xml:space="preserve">2 </w:t>
      </w:r>
      <w:r w:rsidR="00A34622" w:rsidRPr="00121771">
        <w:rPr>
          <w:rFonts w:asciiTheme="majorHAnsi" w:eastAsia="Calibri" w:hAnsiTheme="majorHAnsi" w:cs="Arial"/>
        </w:rPr>
        <w:t>złożoną przez wykonawcę:</w:t>
      </w:r>
      <w:r w:rsidR="00A34622" w:rsidRPr="00121771">
        <w:rPr>
          <w:rFonts w:asciiTheme="majorHAnsi" w:eastAsia="Calibri" w:hAnsiTheme="majorHAnsi" w:cs="Arial"/>
          <w:b/>
        </w:rPr>
        <w:t xml:space="preserve"> </w:t>
      </w:r>
    </w:p>
    <w:p w14:paraId="4E0D5DAC" w14:textId="77777777" w:rsidR="002E5027" w:rsidRDefault="002E5027" w:rsidP="002E5027">
      <w:pPr>
        <w:widowControl w:val="0"/>
        <w:spacing w:after="0" w:line="120" w:lineRule="atLeast"/>
        <w:jc w:val="both"/>
        <w:rPr>
          <w:rFonts w:ascii="Calibri" w:hAnsi="Calibri" w:cs="Calibri"/>
          <w:b/>
        </w:rPr>
      </w:pPr>
    </w:p>
    <w:p w14:paraId="59B8A419" w14:textId="77777777" w:rsidR="00EF400C" w:rsidRPr="00EF400C" w:rsidRDefault="00EF400C" w:rsidP="00EF400C">
      <w:pPr>
        <w:widowControl w:val="0"/>
        <w:spacing w:after="0" w:line="120" w:lineRule="atLeast"/>
        <w:jc w:val="both"/>
        <w:rPr>
          <w:rFonts w:ascii="Calibri" w:hAnsi="Calibri" w:cs="Calibri"/>
          <w:b/>
        </w:rPr>
      </w:pPr>
      <w:r w:rsidRPr="00EF400C">
        <w:rPr>
          <w:rFonts w:ascii="Calibri" w:hAnsi="Calibri" w:cs="Calibri"/>
          <w:b/>
        </w:rPr>
        <w:t>URSON SPÓŁKA Z OGRANICZONĄ ODPOWIEDZIALNOŚCIĄ</w:t>
      </w:r>
    </w:p>
    <w:p w14:paraId="43539186" w14:textId="1B7C42CD" w:rsidR="00AD41D0" w:rsidRDefault="00EF400C" w:rsidP="00EF400C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  <w:b/>
        </w:rPr>
      </w:pPr>
      <w:r w:rsidRPr="00EF400C">
        <w:rPr>
          <w:rFonts w:ascii="Calibri" w:hAnsi="Calibri" w:cs="Calibri"/>
          <w:b/>
        </w:rPr>
        <w:t>32-642 Włosienica, ul. Lazurowa 56</w:t>
      </w:r>
    </w:p>
    <w:p w14:paraId="78029393" w14:textId="77777777" w:rsidR="00AD41D0" w:rsidRDefault="00AD41D0" w:rsidP="00AD41D0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  <w:b/>
        </w:rPr>
      </w:pPr>
    </w:p>
    <w:p w14:paraId="63F35ED3" w14:textId="0DB4BD1E" w:rsidR="00A34622" w:rsidRDefault="00AD41D0" w:rsidP="00AD41D0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  <w:b/>
        </w:rPr>
      </w:pPr>
      <w:r>
        <w:rPr>
          <w:rFonts w:asciiTheme="majorHAnsi" w:eastAsia="Calibri" w:hAnsiTheme="majorHAnsi" w:cs="Arial"/>
          <w:b/>
        </w:rPr>
        <w:t xml:space="preserve">W niniejszym postępowaniu złożono </w:t>
      </w:r>
      <w:r w:rsidR="00EF400C">
        <w:rPr>
          <w:rFonts w:asciiTheme="majorHAnsi" w:eastAsia="Calibri" w:hAnsiTheme="majorHAnsi" w:cs="Arial"/>
          <w:b/>
        </w:rPr>
        <w:t>dwie oferty</w:t>
      </w:r>
      <w:r w:rsidR="00E71DCB">
        <w:rPr>
          <w:rFonts w:asciiTheme="majorHAnsi" w:eastAsia="Calibri" w:hAnsiTheme="majorHAnsi" w:cs="Arial"/>
          <w:b/>
        </w:rPr>
        <w:t xml:space="preserve"> niepodlegające</w:t>
      </w:r>
      <w:r>
        <w:rPr>
          <w:rFonts w:asciiTheme="majorHAnsi" w:eastAsia="Calibri" w:hAnsiTheme="majorHAnsi" w:cs="Arial"/>
          <w:b/>
        </w:rPr>
        <w:t xml:space="preserve"> </w:t>
      </w:r>
      <w:r w:rsidR="00A34622" w:rsidRPr="005727FA">
        <w:rPr>
          <w:rFonts w:asciiTheme="majorHAnsi" w:eastAsia="Calibri" w:hAnsiTheme="majorHAnsi" w:cs="Arial"/>
          <w:b/>
        </w:rPr>
        <w:t xml:space="preserve"> odrzuceniu:</w:t>
      </w:r>
    </w:p>
    <w:p w14:paraId="5D5A757D" w14:textId="77777777" w:rsidR="00AD41D0" w:rsidRDefault="00AD41D0" w:rsidP="00AD41D0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  <w:b/>
        </w:rPr>
      </w:pPr>
    </w:p>
    <w:p w14:paraId="725A24A2" w14:textId="77777777" w:rsidR="00AD41D0" w:rsidRPr="0011658A" w:rsidRDefault="00AD41D0" w:rsidP="00AD41D0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  <w:b/>
        </w:rPr>
      </w:pPr>
    </w:p>
    <w:tbl>
      <w:tblPr>
        <w:tblStyle w:val="Tabela-Siatka"/>
        <w:tblW w:w="11335" w:type="dxa"/>
        <w:jc w:val="center"/>
        <w:tblLook w:val="04A0" w:firstRow="1" w:lastRow="0" w:firstColumn="1" w:lastColumn="0" w:noHBand="0" w:noVBand="1"/>
      </w:tblPr>
      <w:tblGrid>
        <w:gridCol w:w="848"/>
        <w:gridCol w:w="2838"/>
        <w:gridCol w:w="1452"/>
        <w:gridCol w:w="1469"/>
        <w:gridCol w:w="1899"/>
        <w:gridCol w:w="1417"/>
        <w:gridCol w:w="1412"/>
      </w:tblGrid>
      <w:tr w:rsidR="00A34622" w:rsidRPr="005A18E9" w14:paraId="4B9F0A7C" w14:textId="77777777" w:rsidTr="006F2A19">
        <w:trPr>
          <w:jc w:val="center"/>
        </w:trPr>
        <w:tc>
          <w:tcPr>
            <w:tcW w:w="848" w:type="dxa"/>
            <w:shd w:val="clear" w:color="auto" w:fill="auto"/>
            <w:vAlign w:val="center"/>
          </w:tcPr>
          <w:p w14:paraId="0A89BAD1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2838" w:type="dxa"/>
            <w:shd w:val="clear" w:color="auto" w:fill="auto"/>
            <w:vAlign w:val="center"/>
          </w:tcPr>
          <w:p w14:paraId="60D0A88F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Wykonawca</w:t>
            </w:r>
          </w:p>
        </w:tc>
        <w:tc>
          <w:tcPr>
            <w:tcW w:w="1452" w:type="dxa"/>
            <w:shd w:val="clear" w:color="auto" w:fill="auto"/>
            <w:vAlign w:val="center"/>
          </w:tcPr>
          <w:p w14:paraId="3FDF5E79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773830B4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Cena oferty</w:t>
            </w:r>
          </w:p>
        </w:tc>
        <w:tc>
          <w:tcPr>
            <w:tcW w:w="1469" w:type="dxa"/>
            <w:shd w:val="clear" w:color="auto" w:fill="auto"/>
            <w:vAlign w:val="center"/>
          </w:tcPr>
          <w:p w14:paraId="41B1670C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4DCB025D" w14:textId="281047F3" w:rsidR="00A34622" w:rsidRPr="005A18E9" w:rsidRDefault="00AD41D0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sz w:val="20"/>
                <w:szCs w:val="20"/>
              </w:rPr>
              <w:t>Waga 90</w:t>
            </w:r>
            <w:r w:rsidR="00A34622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%</w:t>
            </w:r>
          </w:p>
          <w:p w14:paraId="00267CCF" w14:textId="77777777" w:rsidR="00A34622" w:rsidRPr="005A18E9" w:rsidRDefault="00A34622" w:rsidP="007E5836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Przyznana punktacja</w:t>
            </w:r>
          </w:p>
        </w:tc>
        <w:tc>
          <w:tcPr>
            <w:tcW w:w="1899" w:type="dxa"/>
            <w:shd w:val="clear" w:color="auto" w:fill="auto"/>
            <w:vAlign w:val="center"/>
          </w:tcPr>
          <w:p w14:paraId="5F8ECE90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3E8259A9" w14:textId="78547C53" w:rsidR="00A34622" w:rsidRPr="00335321" w:rsidRDefault="00B74053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16"/>
                <w:szCs w:val="16"/>
              </w:rPr>
            </w:pPr>
            <w:r>
              <w:t>Okres gwarancji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9B67CEA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58E2F2A6" w14:textId="2C09FC75" w:rsidR="00A34622" w:rsidRPr="005A18E9" w:rsidRDefault="00B74053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sz w:val="20"/>
                <w:szCs w:val="20"/>
              </w:rPr>
              <w:t>Waga 10</w:t>
            </w:r>
            <w:r w:rsidR="00A34622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%</w:t>
            </w:r>
          </w:p>
          <w:p w14:paraId="1583BBC0" w14:textId="77777777" w:rsidR="00A34622" w:rsidRPr="005A18E9" w:rsidRDefault="00A34622" w:rsidP="007E5836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Przyznana punktacja</w:t>
            </w:r>
          </w:p>
        </w:tc>
        <w:tc>
          <w:tcPr>
            <w:tcW w:w="1412" w:type="dxa"/>
            <w:shd w:val="clear" w:color="auto" w:fill="auto"/>
            <w:vAlign w:val="center"/>
          </w:tcPr>
          <w:p w14:paraId="79C6685F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Łączna punktacja</w:t>
            </w:r>
          </w:p>
        </w:tc>
      </w:tr>
      <w:tr w:rsidR="006F2A19" w:rsidRPr="005A18E9" w14:paraId="64602082" w14:textId="77777777" w:rsidTr="006F2A19">
        <w:trPr>
          <w:jc w:val="center"/>
        </w:trPr>
        <w:tc>
          <w:tcPr>
            <w:tcW w:w="848" w:type="dxa"/>
            <w:vAlign w:val="center"/>
          </w:tcPr>
          <w:p w14:paraId="2F620832" w14:textId="77777777" w:rsidR="006F2A19" w:rsidRPr="00E768D7" w:rsidRDefault="006F2A19" w:rsidP="006F2A19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E768D7">
              <w:rPr>
                <w:rFonts w:asciiTheme="majorHAnsi" w:eastAsia="Calibri" w:hAnsiTheme="majorHAnsi" w:cs="Arial"/>
                <w:b/>
                <w:sz w:val="20"/>
                <w:szCs w:val="20"/>
              </w:rPr>
              <w:t>1</w:t>
            </w:r>
          </w:p>
        </w:tc>
        <w:tc>
          <w:tcPr>
            <w:tcW w:w="2838" w:type="dxa"/>
          </w:tcPr>
          <w:p w14:paraId="0E395F01" w14:textId="0461D334" w:rsidR="006F2A19" w:rsidRPr="00E768D7" w:rsidRDefault="006F2A19" w:rsidP="006F2A19">
            <w:pPr>
              <w:widowControl w:val="0"/>
              <w:spacing w:line="120" w:lineRule="atLeast"/>
              <w:jc w:val="center"/>
              <w:rPr>
                <w:rFonts w:asciiTheme="majorHAnsi" w:hAnsiTheme="majorHAnsi" w:cs="Cambria"/>
                <w:b/>
                <w:bCs/>
                <w:sz w:val="20"/>
                <w:szCs w:val="20"/>
              </w:rPr>
            </w:pPr>
            <w:r>
              <w:t>PRZEDSIĘBIORSTWO HANDLOWO-USŁUGOWO-PRODUKCYJNE "AGROS-WROŃSCY" SPÓŁKA Z OGRANICZONĄ ODPOWIEDZIALNOŚCIĄ</w:t>
            </w:r>
            <w:r>
              <w:br/>
              <w:t>98-337 Strzelce Wielkie, ul. Częstochowska 3</w:t>
            </w:r>
          </w:p>
        </w:tc>
        <w:tc>
          <w:tcPr>
            <w:tcW w:w="1452" w:type="dxa"/>
          </w:tcPr>
          <w:p w14:paraId="321CA418" w14:textId="77777777" w:rsidR="006F2A19" w:rsidRPr="00B62A51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adanie nr 1:</w:t>
            </w:r>
          </w:p>
          <w:p w14:paraId="0FCFFD32" w14:textId="77777777" w:rsidR="006F2A19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441 570,00 </w:t>
            </w:r>
          </w:p>
          <w:p w14:paraId="39311DCA" w14:textId="77777777" w:rsidR="006F2A19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  <w:p w14:paraId="2C5091D2" w14:textId="77777777" w:rsidR="006F2A19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adanie nr 2:</w:t>
            </w:r>
          </w:p>
          <w:p w14:paraId="29F6EB0D" w14:textId="77777777" w:rsidR="006F2A19" w:rsidRPr="00B62A51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2967E8">
              <w:rPr>
                <w:rFonts w:ascii="Calibri" w:eastAsia="Times New Roman" w:hAnsi="Calibri" w:cs="Calibri" w:hint="eastAsia"/>
                <w:color w:val="000000"/>
                <w:lang w:eastAsia="pl-PL"/>
              </w:rPr>
              <w:t>441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r w:rsidRPr="002967E8">
              <w:rPr>
                <w:rFonts w:ascii="Calibri" w:eastAsia="Times New Roman" w:hAnsi="Calibri" w:cs="Calibri" w:hint="eastAsia"/>
                <w:color w:val="000000"/>
                <w:lang w:eastAsia="pl-PL"/>
              </w:rPr>
              <w:t>570,00</w:t>
            </w:r>
          </w:p>
          <w:p w14:paraId="49FE5A11" w14:textId="57389E45" w:rsidR="006F2A19" w:rsidRPr="00E768D7" w:rsidRDefault="006F2A19" w:rsidP="006F2A19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</w:p>
        </w:tc>
        <w:tc>
          <w:tcPr>
            <w:tcW w:w="1469" w:type="dxa"/>
            <w:shd w:val="clear" w:color="auto" w:fill="auto"/>
          </w:tcPr>
          <w:p w14:paraId="550FDCF8" w14:textId="77777777" w:rsidR="006F2A19" w:rsidRDefault="006F2A19" w:rsidP="006F2A19">
            <w:pPr>
              <w:spacing w:line="36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Zadanie nr 1: </w:t>
            </w:r>
          </w:p>
          <w:p w14:paraId="6C2C5298" w14:textId="1B6454EA" w:rsidR="006F2A19" w:rsidRDefault="006F2A19" w:rsidP="006F2A19">
            <w:pPr>
              <w:spacing w:line="36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2,40</w:t>
            </w:r>
          </w:p>
          <w:p w14:paraId="0D3D0386" w14:textId="77777777" w:rsidR="006F2A19" w:rsidRPr="002967E8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adanie nr 2:</w:t>
            </w:r>
          </w:p>
          <w:p w14:paraId="080CBFF2" w14:textId="77777777" w:rsidR="006F2A19" w:rsidRDefault="006F2A19" w:rsidP="006F2A19">
            <w:pPr>
              <w:widowControl w:val="0"/>
              <w:spacing w:line="120" w:lineRule="atLeast"/>
              <w:rPr>
                <w:rFonts w:ascii="Calibri" w:hAnsi="Calibri" w:cs="Calibri"/>
              </w:rPr>
            </w:pPr>
          </w:p>
          <w:p w14:paraId="3DD21A90" w14:textId="731A4A47" w:rsidR="006F2A19" w:rsidRPr="006F2A19" w:rsidRDefault="006F2A19" w:rsidP="006F2A19">
            <w:pPr>
              <w:widowControl w:val="0"/>
              <w:spacing w:line="120" w:lineRule="atLeast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 w:rsidRPr="006F2A19">
              <w:rPr>
                <w:rFonts w:asciiTheme="majorHAnsi" w:eastAsia="Calibri" w:hAnsiTheme="majorHAnsi" w:cs="Arial"/>
                <w:bCs/>
                <w:sz w:val="20"/>
                <w:szCs w:val="20"/>
              </w:rPr>
              <w:t>82,60</w:t>
            </w:r>
          </w:p>
        </w:tc>
        <w:tc>
          <w:tcPr>
            <w:tcW w:w="1899" w:type="dxa"/>
            <w:shd w:val="clear" w:color="auto" w:fill="auto"/>
          </w:tcPr>
          <w:p w14:paraId="6B0F22A9" w14:textId="77777777" w:rsidR="006F2A19" w:rsidRDefault="006F2A19" w:rsidP="006F2A19">
            <w:pPr>
              <w:spacing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Zadanie nr 1: </w:t>
            </w:r>
          </w:p>
          <w:p w14:paraId="3EB1A85A" w14:textId="77777777" w:rsidR="006F2A19" w:rsidRDefault="006F2A19" w:rsidP="006F2A19">
            <w:pPr>
              <w:spacing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2miesięcy</w:t>
            </w:r>
          </w:p>
          <w:p w14:paraId="40946162" w14:textId="77777777" w:rsidR="006F2A19" w:rsidRPr="002967E8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adanie nr 2:</w:t>
            </w:r>
          </w:p>
          <w:p w14:paraId="1768BA88" w14:textId="77777777" w:rsidR="006F2A19" w:rsidRPr="00B62A51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</w:rPr>
              <w:t>12miesięcy</w:t>
            </w:r>
          </w:p>
          <w:p w14:paraId="4051DEBA" w14:textId="50E48D57" w:rsidR="006F2A19" w:rsidRPr="00E768D7" w:rsidRDefault="006F2A19" w:rsidP="006F2A19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2C2DAA36" w14:textId="77777777" w:rsidR="006F2A19" w:rsidRDefault="006F2A19" w:rsidP="006F2A19">
            <w:pPr>
              <w:spacing w:line="36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Zadanie nr 1: </w:t>
            </w:r>
          </w:p>
          <w:p w14:paraId="6EE7933C" w14:textId="5969534B" w:rsidR="006F2A19" w:rsidRDefault="006F2A19" w:rsidP="006F2A19">
            <w:pPr>
              <w:spacing w:line="36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,33</w:t>
            </w:r>
          </w:p>
          <w:p w14:paraId="450858C9" w14:textId="77777777" w:rsidR="006F2A19" w:rsidRPr="002967E8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adanie nr 2:</w:t>
            </w:r>
          </w:p>
          <w:p w14:paraId="68FD061E" w14:textId="77777777" w:rsidR="006F2A19" w:rsidRDefault="006F2A19" w:rsidP="006F2A19">
            <w:pPr>
              <w:spacing w:line="36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,33</w:t>
            </w:r>
          </w:p>
          <w:p w14:paraId="1FDA6C4D" w14:textId="11315244" w:rsidR="006F2A19" w:rsidRPr="00E768D7" w:rsidRDefault="006F2A19" w:rsidP="006F2A19">
            <w:pPr>
              <w:widowControl w:val="0"/>
              <w:spacing w:line="120" w:lineRule="atLeast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</w:p>
        </w:tc>
        <w:tc>
          <w:tcPr>
            <w:tcW w:w="1412" w:type="dxa"/>
            <w:shd w:val="clear" w:color="auto" w:fill="auto"/>
          </w:tcPr>
          <w:p w14:paraId="5C86B13B" w14:textId="77777777" w:rsidR="006F2A19" w:rsidRDefault="006F2A19" w:rsidP="006F2A19">
            <w:pPr>
              <w:spacing w:line="36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Zadanie nr 1: </w:t>
            </w:r>
          </w:p>
          <w:p w14:paraId="045C9F3F" w14:textId="7055F11A" w:rsidR="006F2A19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85,73</w:t>
            </w:r>
          </w:p>
          <w:p w14:paraId="51532217" w14:textId="77777777" w:rsidR="006F2A19" w:rsidRPr="002967E8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adanie nr 2:</w:t>
            </w:r>
          </w:p>
          <w:p w14:paraId="643BA3AD" w14:textId="77777777" w:rsidR="006F2A19" w:rsidRDefault="006F2A19" w:rsidP="006F2A19">
            <w:pPr>
              <w:autoSpaceDE w:val="0"/>
              <w:autoSpaceDN w:val="0"/>
              <w:adjustRightInd w:val="0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</w:p>
          <w:p w14:paraId="19797A93" w14:textId="2C0F5BA5" w:rsidR="006F2A19" w:rsidRPr="006F2A19" w:rsidRDefault="006F2A19" w:rsidP="006F2A19">
            <w:pPr>
              <w:autoSpaceDE w:val="0"/>
              <w:autoSpaceDN w:val="0"/>
              <w:adjustRightInd w:val="0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 w:rsidRPr="006F2A19">
              <w:rPr>
                <w:rFonts w:asciiTheme="majorHAnsi" w:eastAsia="Calibri" w:hAnsiTheme="majorHAnsi" w:cs="Arial"/>
                <w:bCs/>
                <w:sz w:val="20"/>
                <w:szCs w:val="20"/>
              </w:rPr>
              <w:t>85,93</w:t>
            </w:r>
          </w:p>
        </w:tc>
      </w:tr>
      <w:tr w:rsidR="006F2A19" w:rsidRPr="005A18E9" w14:paraId="2C776082" w14:textId="77777777" w:rsidTr="006F2A19">
        <w:trPr>
          <w:jc w:val="center"/>
        </w:trPr>
        <w:tc>
          <w:tcPr>
            <w:tcW w:w="848" w:type="dxa"/>
            <w:vAlign w:val="center"/>
          </w:tcPr>
          <w:p w14:paraId="5CA0A7CB" w14:textId="77777777" w:rsidR="006F2A19" w:rsidRPr="00E768D7" w:rsidRDefault="006F2A19" w:rsidP="006F2A19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</w:p>
        </w:tc>
        <w:tc>
          <w:tcPr>
            <w:tcW w:w="2838" w:type="dxa"/>
          </w:tcPr>
          <w:p w14:paraId="1A520C89" w14:textId="37F02BF6" w:rsidR="006F2A19" w:rsidRPr="002E5027" w:rsidRDefault="006F2A19" w:rsidP="006F2A19">
            <w:pPr>
              <w:widowControl w:val="0"/>
              <w:spacing w:line="120" w:lineRule="atLeast"/>
              <w:jc w:val="center"/>
              <w:rPr>
                <w:sz w:val="23"/>
                <w:szCs w:val="23"/>
              </w:rPr>
            </w:pPr>
            <w:r>
              <w:t>URSON SPÓŁKA Z OGRANICZONĄ ODPOWIEDZIALNOŚCIĄ</w:t>
            </w:r>
            <w:r>
              <w:br/>
              <w:t>32-642 Włosienica, ul. Lazurowa 56</w:t>
            </w:r>
          </w:p>
        </w:tc>
        <w:tc>
          <w:tcPr>
            <w:tcW w:w="1452" w:type="dxa"/>
          </w:tcPr>
          <w:p w14:paraId="00A40953" w14:textId="77777777" w:rsidR="006F2A19" w:rsidRPr="00B62A51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adanie nr 1:</w:t>
            </w:r>
          </w:p>
          <w:p w14:paraId="30066016" w14:textId="77777777" w:rsidR="006F2A19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404 301,00 </w:t>
            </w:r>
          </w:p>
          <w:p w14:paraId="7FA108E7" w14:textId="77777777" w:rsidR="006F2A19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  <w:p w14:paraId="5FDF7440" w14:textId="77777777" w:rsidR="006F2A19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adanie nr 2:</w:t>
            </w:r>
          </w:p>
          <w:p w14:paraId="1A7B93E5" w14:textId="77777777" w:rsidR="006F2A19" w:rsidRPr="00B62A51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pl-PL"/>
              </w:rPr>
              <w:t>405</w:t>
            </w:r>
            <w:r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 w:hint="eastAsia"/>
                <w:color w:val="000000"/>
                <w:lang w:eastAsia="pl-PL"/>
              </w:rPr>
              <w:t>285,00</w:t>
            </w:r>
          </w:p>
          <w:p w14:paraId="58B7ABED" w14:textId="77777777" w:rsidR="006F2A19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69" w:type="dxa"/>
            <w:shd w:val="clear" w:color="auto" w:fill="auto"/>
          </w:tcPr>
          <w:p w14:paraId="011D2F75" w14:textId="77777777" w:rsidR="006F2A19" w:rsidRDefault="006F2A19" w:rsidP="006F2A19">
            <w:pPr>
              <w:spacing w:line="36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Zadanie nr 1: </w:t>
            </w:r>
          </w:p>
          <w:p w14:paraId="7B698D72" w14:textId="52A08B9D" w:rsidR="006F2A19" w:rsidRPr="006F2A19" w:rsidRDefault="006F2A19" w:rsidP="006F2A19">
            <w:pPr>
              <w:spacing w:line="360" w:lineRule="auto"/>
              <w:rPr>
                <w:rFonts w:ascii="Calibri" w:hAnsi="Calibri" w:cs="Calibri"/>
                <w:b/>
              </w:rPr>
            </w:pPr>
            <w:r w:rsidRPr="006F2A19">
              <w:rPr>
                <w:rFonts w:ascii="Calibri" w:hAnsi="Calibri" w:cs="Calibri"/>
                <w:b/>
              </w:rPr>
              <w:t>90,00</w:t>
            </w:r>
          </w:p>
          <w:p w14:paraId="6DD4CD22" w14:textId="77777777" w:rsidR="006F2A19" w:rsidRPr="002967E8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adanie nr 2:</w:t>
            </w:r>
          </w:p>
          <w:p w14:paraId="194B79DE" w14:textId="7418EFC2" w:rsidR="006F2A19" w:rsidRDefault="006F2A19" w:rsidP="006F2A19">
            <w:pPr>
              <w:autoSpaceDE w:val="0"/>
              <w:autoSpaceDN w:val="0"/>
              <w:adjustRightInd w:val="0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90,00</w:t>
            </w:r>
          </w:p>
        </w:tc>
        <w:tc>
          <w:tcPr>
            <w:tcW w:w="1899" w:type="dxa"/>
            <w:shd w:val="clear" w:color="auto" w:fill="auto"/>
          </w:tcPr>
          <w:p w14:paraId="27C8A34A" w14:textId="77777777" w:rsidR="006F2A19" w:rsidRDefault="006F2A19" w:rsidP="006F2A19">
            <w:pPr>
              <w:spacing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Zadanie nr 1: </w:t>
            </w:r>
          </w:p>
          <w:p w14:paraId="572D03FB" w14:textId="77777777" w:rsidR="006F2A19" w:rsidRDefault="006F2A19" w:rsidP="006F2A19">
            <w:pPr>
              <w:spacing w:line="36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2miesięcy</w:t>
            </w:r>
          </w:p>
          <w:p w14:paraId="74FE9390" w14:textId="77777777" w:rsidR="006F2A19" w:rsidRPr="002967E8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adanie nr 2:</w:t>
            </w:r>
          </w:p>
          <w:p w14:paraId="65700448" w14:textId="77777777" w:rsidR="006F2A19" w:rsidRPr="00B62A51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hAnsi="Calibri" w:cs="Calibri"/>
              </w:rPr>
              <w:t>12miesięcy</w:t>
            </w:r>
          </w:p>
          <w:p w14:paraId="7F8EFA28" w14:textId="77777777" w:rsidR="006F2A19" w:rsidRDefault="006F2A19" w:rsidP="006F2A19">
            <w:pPr>
              <w:widowControl w:val="0"/>
              <w:spacing w:line="120" w:lineRule="atLeast"/>
              <w:jc w:val="center"/>
              <w:rPr>
                <w:rFonts w:ascii="Calibri" w:hAnsi="Calibri" w:cs="Calibri"/>
              </w:rPr>
            </w:pPr>
          </w:p>
        </w:tc>
        <w:tc>
          <w:tcPr>
            <w:tcW w:w="1417" w:type="dxa"/>
            <w:shd w:val="clear" w:color="auto" w:fill="auto"/>
          </w:tcPr>
          <w:p w14:paraId="60276DB2" w14:textId="77777777" w:rsidR="006F2A19" w:rsidRDefault="006F2A19" w:rsidP="006F2A19">
            <w:pPr>
              <w:spacing w:line="36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Zadanie nr 1: </w:t>
            </w:r>
          </w:p>
          <w:p w14:paraId="4DE0AE39" w14:textId="77777777" w:rsidR="006F2A19" w:rsidRDefault="006F2A19" w:rsidP="006F2A19">
            <w:pPr>
              <w:spacing w:line="36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,33</w:t>
            </w:r>
          </w:p>
          <w:p w14:paraId="446E624B" w14:textId="77777777" w:rsidR="006F2A19" w:rsidRPr="002967E8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adanie nr 2:</w:t>
            </w:r>
          </w:p>
          <w:p w14:paraId="3F88AE2D" w14:textId="77777777" w:rsidR="006F2A19" w:rsidRDefault="006F2A19" w:rsidP="006F2A19">
            <w:pPr>
              <w:spacing w:line="36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,33</w:t>
            </w:r>
          </w:p>
          <w:p w14:paraId="2B1FDFCC" w14:textId="77777777" w:rsidR="006F2A19" w:rsidRDefault="006F2A19" w:rsidP="006F2A19">
            <w:pPr>
              <w:widowControl w:val="0"/>
              <w:spacing w:line="120" w:lineRule="atLeast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</w:p>
        </w:tc>
        <w:tc>
          <w:tcPr>
            <w:tcW w:w="1412" w:type="dxa"/>
            <w:shd w:val="clear" w:color="auto" w:fill="auto"/>
          </w:tcPr>
          <w:p w14:paraId="74C9F0C5" w14:textId="77777777" w:rsidR="006F2A19" w:rsidRDefault="006F2A19" w:rsidP="006F2A19">
            <w:pPr>
              <w:spacing w:line="36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Zadanie nr 1: </w:t>
            </w:r>
          </w:p>
          <w:p w14:paraId="0226BB2B" w14:textId="6EAD338E" w:rsidR="006F2A19" w:rsidRPr="006F2A19" w:rsidRDefault="006F2A19" w:rsidP="006F2A19">
            <w:pPr>
              <w:spacing w:line="360" w:lineRule="auto"/>
              <w:rPr>
                <w:rFonts w:ascii="Calibri" w:hAnsi="Calibri" w:cs="Calibri"/>
                <w:b/>
              </w:rPr>
            </w:pPr>
            <w:r w:rsidRPr="006F2A19">
              <w:rPr>
                <w:rFonts w:ascii="Calibri" w:hAnsi="Calibri" w:cs="Calibri"/>
                <w:b/>
              </w:rPr>
              <w:t>93,33</w:t>
            </w:r>
          </w:p>
          <w:p w14:paraId="22E70F01" w14:textId="77777777" w:rsidR="006F2A19" w:rsidRPr="002967E8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Zadanie nr 2:</w:t>
            </w:r>
          </w:p>
          <w:p w14:paraId="15375D8E" w14:textId="5F70C5AE" w:rsidR="006F2A19" w:rsidRPr="006F2A19" w:rsidRDefault="006F2A19" w:rsidP="006F2A19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b/>
                <w:color w:val="000000"/>
                <w:lang w:eastAsia="pl-PL"/>
              </w:rPr>
            </w:pPr>
            <w:r w:rsidRPr="006F2A19">
              <w:rPr>
                <w:rFonts w:ascii="Calibri" w:hAnsi="Calibri" w:cs="Calibri"/>
                <w:b/>
              </w:rPr>
              <w:t>93,33</w:t>
            </w:r>
          </w:p>
          <w:p w14:paraId="00D953FA" w14:textId="77777777" w:rsidR="006F2A19" w:rsidRDefault="006F2A19" w:rsidP="006F2A19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</w:p>
        </w:tc>
      </w:tr>
    </w:tbl>
    <w:p w14:paraId="4A9A71EC" w14:textId="77777777" w:rsidR="00A34622" w:rsidRPr="00BD69F8" w:rsidRDefault="00A34622" w:rsidP="00A34622">
      <w:pPr>
        <w:widowControl w:val="0"/>
        <w:spacing w:after="0" w:line="120" w:lineRule="atLeast"/>
        <w:rPr>
          <w:rFonts w:asciiTheme="majorHAnsi" w:eastAsia="Calibri" w:hAnsiTheme="majorHAnsi" w:cs="Arial"/>
          <w:bCs/>
          <w:sz w:val="20"/>
          <w:szCs w:val="20"/>
        </w:rPr>
      </w:pPr>
    </w:p>
    <w:p w14:paraId="22114AF2" w14:textId="77777777" w:rsidR="00A34622" w:rsidRDefault="00A34622" w:rsidP="00A34622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</w:p>
    <w:p w14:paraId="7B1213FF" w14:textId="77777777" w:rsidR="00A34622" w:rsidRDefault="00A34622" w:rsidP="00A34622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</w:p>
    <w:p w14:paraId="7F960BB4" w14:textId="77777777" w:rsidR="00A34622" w:rsidRDefault="00A34622" w:rsidP="00A34622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  <w:bookmarkStart w:id="0" w:name="_GoBack"/>
      <w:bookmarkEnd w:id="0"/>
    </w:p>
    <w:sectPr w:rsidR="00A34622" w:rsidSect="00AD41D0">
      <w:pgSz w:w="11906" w:h="16838"/>
      <w:pgMar w:top="1418" w:right="709" w:bottom="1418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6E5948" w14:textId="77777777" w:rsidR="00FE0DA1" w:rsidRDefault="00FE0DA1" w:rsidP="00FE0DA1">
      <w:pPr>
        <w:spacing w:after="0" w:line="240" w:lineRule="auto"/>
      </w:pPr>
      <w:r>
        <w:separator/>
      </w:r>
    </w:p>
  </w:endnote>
  <w:endnote w:type="continuationSeparator" w:id="0">
    <w:p w14:paraId="172DE65A" w14:textId="77777777" w:rsidR="00FE0DA1" w:rsidRDefault="00FE0DA1" w:rsidP="00FE0D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925CA8" w14:textId="77777777" w:rsidR="00FE0DA1" w:rsidRDefault="00FE0DA1" w:rsidP="00FE0DA1">
      <w:pPr>
        <w:spacing w:after="0" w:line="240" w:lineRule="auto"/>
      </w:pPr>
      <w:r>
        <w:separator/>
      </w:r>
    </w:p>
  </w:footnote>
  <w:footnote w:type="continuationSeparator" w:id="0">
    <w:p w14:paraId="33DB407B" w14:textId="77777777" w:rsidR="00FE0DA1" w:rsidRDefault="00FE0DA1" w:rsidP="00FE0D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612DCA"/>
    <w:multiLevelType w:val="hybridMultilevel"/>
    <w:tmpl w:val="510EDD86"/>
    <w:lvl w:ilvl="0" w:tplc="4E4871D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333333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51ACD"/>
    <w:multiLevelType w:val="hybridMultilevel"/>
    <w:tmpl w:val="9BE2AEEC"/>
    <w:lvl w:ilvl="0" w:tplc="144E316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9B93D10"/>
    <w:multiLevelType w:val="hybridMultilevel"/>
    <w:tmpl w:val="6AA84DA8"/>
    <w:lvl w:ilvl="0" w:tplc="2278BF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0sDQyNTY3sTQ1NDVT0lEKTi0uzszPAykwrQUAlPiGlSwAAAA="/>
  </w:docVars>
  <w:rsids>
    <w:rsidRoot w:val="003F05E3"/>
    <w:rsid w:val="00000D47"/>
    <w:rsid w:val="0002067E"/>
    <w:rsid w:val="000754A7"/>
    <w:rsid w:val="0008228D"/>
    <w:rsid w:val="000F45F0"/>
    <w:rsid w:val="001153F2"/>
    <w:rsid w:val="0011658A"/>
    <w:rsid w:val="00121771"/>
    <w:rsid w:val="00122FBD"/>
    <w:rsid w:val="001371AE"/>
    <w:rsid w:val="00195B6A"/>
    <w:rsid w:val="001A647F"/>
    <w:rsid w:val="00204ABC"/>
    <w:rsid w:val="00245057"/>
    <w:rsid w:val="002C161E"/>
    <w:rsid w:val="002E5027"/>
    <w:rsid w:val="00302C28"/>
    <w:rsid w:val="003052CF"/>
    <w:rsid w:val="00323683"/>
    <w:rsid w:val="00335321"/>
    <w:rsid w:val="003A0415"/>
    <w:rsid w:val="003D3899"/>
    <w:rsid w:val="003F05E3"/>
    <w:rsid w:val="003F1780"/>
    <w:rsid w:val="003F3BCE"/>
    <w:rsid w:val="00414C07"/>
    <w:rsid w:val="0046040F"/>
    <w:rsid w:val="004A06A6"/>
    <w:rsid w:val="004F4B64"/>
    <w:rsid w:val="00521933"/>
    <w:rsid w:val="00542AEA"/>
    <w:rsid w:val="005727FA"/>
    <w:rsid w:val="005A18E9"/>
    <w:rsid w:val="005E09C2"/>
    <w:rsid w:val="00653A29"/>
    <w:rsid w:val="006A1CB3"/>
    <w:rsid w:val="006B49C3"/>
    <w:rsid w:val="006F2A19"/>
    <w:rsid w:val="00741CDB"/>
    <w:rsid w:val="00776CF1"/>
    <w:rsid w:val="0078100D"/>
    <w:rsid w:val="007C3952"/>
    <w:rsid w:val="007F2FCC"/>
    <w:rsid w:val="00807335"/>
    <w:rsid w:val="00813E7C"/>
    <w:rsid w:val="0084440C"/>
    <w:rsid w:val="00852597"/>
    <w:rsid w:val="008D015B"/>
    <w:rsid w:val="008D2C68"/>
    <w:rsid w:val="00940617"/>
    <w:rsid w:val="009750B7"/>
    <w:rsid w:val="009755F5"/>
    <w:rsid w:val="009C74AC"/>
    <w:rsid w:val="00A21ABF"/>
    <w:rsid w:val="00A34622"/>
    <w:rsid w:val="00A45BFA"/>
    <w:rsid w:val="00A65A67"/>
    <w:rsid w:val="00A86DC0"/>
    <w:rsid w:val="00AD41D0"/>
    <w:rsid w:val="00AD543C"/>
    <w:rsid w:val="00B03559"/>
    <w:rsid w:val="00B62865"/>
    <w:rsid w:val="00B74053"/>
    <w:rsid w:val="00BA3E76"/>
    <w:rsid w:val="00BA7A65"/>
    <w:rsid w:val="00BD69F8"/>
    <w:rsid w:val="00C40BF0"/>
    <w:rsid w:val="00C53EEA"/>
    <w:rsid w:val="00CD222D"/>
    <w:rsid w:val="00DB4B52"/>
    <w:rsid w:val="00DF077E"/>
    <w:rsid w:val="00DF4FFF"/>
    <w:rsid w:val="00E25BC4"/>
    <w:rsid w:val="00E349BF"/>
    <w:rsid w:val="00E4432C"/>
    <w:rsid w:val="00E71DCB"/>
    <w:rsid w:val="00E72E85"/>
    <w:rsid w:val="00E768D7"/>
    <w:rsid w:val="00E875FC"/>
    <w:rsid w:val="00EC3215"/>
    <w:rsid w:val="00EF400C"/>
    <w:rsid w:val="00FB3432"/>
    <w:rsid w:val="00FD0E1D"/>
    <w:rsid w:val="00FE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09C468"/>
  <w15:docId w15:val="{B1EEBA5E-D1D1-418C-8662-D1811A06B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AD41D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05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052CF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rsid w:val="009406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8D01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li-px">
    <w:name w:val="li-px"/>
    <w:basedOn w:val="Domylnaczcionkaakapitu"/>
    <w:rsid w:val="008D015B"/>
  </w:style>
  <w:style w:type="paragraph" w:styleId="Nagwek">
    <w:name w:val="header"/>
    <w:basedOn w:val="Normalny"/>
    <w:link w:val="NagwekZnak"/>
    <w:uiPriority w:val="99"/>
    <w:unhideWhenUsed/>
    <w:rsid w:val="00FE0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DA1"/>
  </w:style>
  <w:style w:type="paragraph" w:styleId="Stopka">
    <w:name w:val="footer"/>
    <w:basedOn w:val="Normalny"/>
    <w:link w:val="StopkaZnak"/>
    <w:uiPriority w:val="99"/>
    <w:unhideWhenUsed/>
    <w:rsid w:val="00FE0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DA1"/>
  </w:style>
  <w:style w:type="character" w:customStyle="1" w:styleId="Nagwek3Znak">
    <w:name w:val="Nagłówek 3 Znak"/>
    <w:basedOn w:val="Domylnaczcionkaakapitu"/>
    <w:link w:val="Nagwek3"/>
    <w:uiPriority w:val="9"/>
    <w:rsid w:val="00AD41D0"/>
    <w:rPr>
      <w:rFonts w:ascii="Times New Roman" w:eastAsia="Times New Roman" w:hAnsi="Times New Roman" w:cs="Times New Roman"/>
      <w:b/>
      <w:bCs/>
      <w:sz w:val="27"/>
      <w:szCs w:val="27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12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8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5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4311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54767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14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8323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518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2BD5A8-B1C6-4717-A578-D223E3D56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1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 Winczewska</dc:creator>
  <cp:lastModifiedBy>Agnieszka Winczewska</cp:lastModifiedBy>
  <cp:revision>2</cp:revision>
  <cp:lastPrinted>2021-12-17T09:25:00Z</cp:lastPrinted>
  <dcterms:created xsi:type="dcterms:W3CDTF">2022-04-07T10:52:00Z</dcterms:created>
  <dcterms:modified xsi:type="dcterms:W3CDTF">2022-04-07T10:52:00Z</dcterms:modified>
</cp:coreProperties>
</file>